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5c5e8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4cdd30b-f08c-4782-8079-d52e96f82db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29Z</dcterms:created>
  <dcterms:modified xsi:type="dcterms:W3CDTF">2023-06-30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